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I, SF Award ID 385428 to A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H helped design the metrics and implement the regressions as well as providing support and context for the analysis. A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7-22T00:15:27Z</dcterms:created>
  <dcterms:modified xsi:type="dcterms:W3CDTF">2023-07-22T0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